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42788" w14:textId="77777777" w:rsidR="00AB1B20" w:rsidRDefault="00AB1B20"/>
    <w:p w14:paraId="4429072D" w14:textId="77777777" w:rsidR="00AB1B20" w:rsidRDefault="00AB1B20"/>
    <w:p w14:paraId="6206CFE4" w14:textId="77777777" w:rsidR="00AB1B20" w:rsidRDefault="00AB1B20"/>
    <w:p w14:paraId="67E40B6D" w14:textId="77777777" w:rsidR="00AB1B20" w:rsidRDefault="00AB1B20"/>
    <w:p w14:paraId="6E6FBE40" w14:textId="77777777" w:rsidR="00AB1B20" w:rsidRDefault="00AB1B20"/>
    <w:p w14:paraId="43748040" w14:textId="77777777" w:rsidR="00AB1B20" w:rsidRDefault="00AB1B20"/>
    <w:p w14:paraId="3FBF337C" w14:textId="77777777" w:rsidR="00AB1B20" w:rsidRDefault="00AB1B20"/>
    <w:p w14:paraId="62DEF532" w14:textId="77777777" w:rsidR="00AB1B20" w:rsidRDefault="00AB1B20"/>
    <w:p w14:paraId="60257899" w14:textId="4AB611CB" w:rsidR="00AB1B20" w:rsidRPr="00E41E24" w:rsidRDefault="00B9329C" w:rsidP="00E41E24">
      <w:pPr>
        <w:pStyle w:val="Heading1"/>
        <w:spacing w:line="480" w:lineRule="auto"/>
        <w:jc w:val="center"/>
        <w:rPr>
          <w:rFonts w:cs="Times New Roman"/>
          <w:szCs w:val="24"/>
        </w:rPr>
      </w:pPr>
      <w:r w:rsidRPr="00E41E24">
        <w:rPr>
          <w:rStyle w:val="normaltextrun"/>
          <w:rFonts w:cs="Times New Roman"/>
          <w:bCs/>
          <w:szCs w:val="24"/>
        </w:rPr>
        <w:t>Benefits of Training and Development Report</w:t>
      </w:r>
    </w:p>
    <w:p w14:paraId="18906DA9" w14:textId="77777777" w:rsidR="00AB1B20" w:rsidRDefault="00AB1B20" w:rsidP="00E41E24">
      <w:pPr>
        <w:pStyle w:val="paragraph"/>
        <w:spacing w:before="0" w:beforeAutospacing="0" w:after="0" w:afterAutospacing="0" w:line="480" w:lineRule="auto"/>
        <w:jc w:val="center"/>
        <w:textAlignment w:val="baseline"/>
        <w:outlineLvl w:val="0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</w:rPr>
        <w:t>Student Name</w:t>
      </w:r>
      <w:r>
        <w:rPr>
          <w:rStyle w:val="eop"/>
        </w:rPr>
        <w:t> </w:t>
      </w:r>
    </w:p>
    <w:p w14:paraId="77CBAB55" w14:textId="77777777" w:rsidR="00AB1B20" w:rsidRDefault="00AB1B20" w:rsidP="00E41E24">
      <w:pPr>
        <w:pStyle w:val="paragraph"/>
        <w:spacing w:before="0" w:beforeAutospacing="0" w:after="0" w:afterAutospacing="0" w:line="480" w:lineRule="auto"/>
        <w:jc w:val="center"/>
        <w:textAlignment w:val="baseline"/>
        <w:outlineLvl w:val="0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</w:rPr>
        <w:t>Bryant &amp; Stratton College</w:t>
      </w:r>
      <w:r>
        <w:rPr>
          <w:rStyle w:val="eop"/>
        </w:rPr>
        <w:t> </w:t>
      </w:r>
    </w:p>
    <w:p w14:paraId="5B78CBE5" w14:textId="6158116E" w:rsidR="00AB1B20" w:rsidRDefault="00AB1B20" w:rsidP="00E41E24">
      <w:pPr>
        <w:pStyle w:val="paragraph"/>
        <w:spacing w:before="0" w:beforeAutospacing="0" w:after="0" w:afterAutospacing="0" w:line="480" w:lineRule="auto"/>
        <w:jc w:val="center"/>
        <w:textAlignment w:val="baseline"/>
        <w:outlineLvl w:val="0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</w:rPr>
        <w:t xml:space="preserve">HURS350 - Training </w:t>
      </w:r>
      <w:r w:rsidR="00EB4197">
        <w:rPr>
          <w:rStyle w:val="normaltextrun"/>
        </w:rPr>
        <w:t>and</w:t>
      </w:r>
      <w:r>
        <w:rPr>
          <w:rStyle w:val="normaltextrun"/>
        </w:rPr>
        <w:t xml:space="preserve"> Development</w:t>
      </w:r>
      <w:r>
        <w:rPr>
          <w:rStyle w:val="eop"/>
        </w:rPr>
        <w:t> </w:t>
      </w:r>
    </w:p>
    <w:p w14:paraId="4432FF4F" w14:textId="77777777" w:rsidR="00AB1B20" w:rsidRDefault="00AB1B20" w:rsidP="00E41E24">
      <w:pPr>
        <w:pStyle w:val="paragraph"/>
        <w:spacing w:before="0" w:beforeAutospacing="0" w:after="0" w:afterAutospacing="0" w:line="480" w:lineRule="auto"/>
        <w:jc w:val="center"/>
        <w:textAlignment w:val="baseline"/>
        <w:outlineLvl w:val="0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</w:rPr>
        <w:t>Instructor Name</w:t>
      </w:r>
      <w:r>
        <w:rPr>
          <w:rStyle w:val="eop"/>
        </w:rPr>
        <w:t> </w:t>
      </w:r>
    </w:p>
    <w:p w14:paraId="737961D9" w14:textId="3BDC0B0B" w:rsidR="00AB1B20" w:rsidRDefault="00AB1B20" w:rsidP="00E41E24">
      <w:pPr>
        <w:pStyle w:val="paragraph"/>
        <w:spacing w:before="0" w:beforeAutospacing="0" w:after="0" w:afterAutospacing="0" w:line="480" w:lineRule="auto"/>
        <w:jc w:val="center"/>
        <w:textAlignment w:val="baseline"/>
        <w:outlineLvl w:val="0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</w:rPr>
        <w:t>Due Date</w:t>
      </w:r>
    </w:p>
    <w:p w14:paraId="2CBB163A" w14:textId="73015525" w:rsidR="0039205F" w:rsidRPr="00B9329C" w:rsidRDefault="00AB1B20" w:rsidP="00B9329C">
      <w:pPr>
        <w:jc w:val="center"/>
      </w:pPr>
      <w:r>
        <w:br w:type="page"/>
      </w:r>
    </w:p>
    <w:p w14:paraId="5B682D2E" w14:textId="5D2BF068" w:rsidR="004A06A4" w:rsidRPr="0035699E" w:rsidRDefault="006A0C32" w:rsidP="00011624">
      <w:pPr>
        <w:spacing w:after="0" w:line="240" w:lineRule="auto"/>
        <w:outlineLvl w:val="0"/>
        <w:rPr>
          <w:rFonts w:ascii="Book Antiqua" w:hAnsi="Book Antiqua"/>
          <w:b/>
          <w:color w:val="2F5496" w:themeColor="accent5" w:themeShade="BF"/>
          <w:sz w:val="24"/>
          <w:szCs w:val="24"/>
        </w:rPr>
      </w:pPr>
      <w:r>
        <w:rPr>
          <w:rFonts w:ascii="Book Antiqua" w:hAnsi="Book Antiqua"/>
          <w:color w:val="2F5496" w:themeColor="accent5" w:themeShade="BF"/>
          <w:sz w:val="24"/>
          <w:szCs w:val="24"/>
        </w:rPr>
        <w:lastRenderedPageBreak/>
        <w:t>Table</w:t>
      </w:r>
      <w:r w:rsidR="00ED28A7">
        <w:rPr>
          <w:rFonts w:ascii="Book Antiqua" w:hAnsi="Book Antiqua"/>
          <w:color w:val="2F5496" w:themeColor="accent5" w:themeShade="BF"/>
          <w:sz w:val="24"/>
          <w:szCs w:val="24"/>
        </w:rPr>
        <w:t xml:space="preserve"> </w:t>
      </w:r>
      <w:r w:rsidR="00B416E4">
        <w:rPr>
          <w:rFonts w:ascii="Book Antiqua" w:hAnsi="Book Antiqua"/>
          <w:color w:val="2F5496" w:themeColor="accent5" w:themeShade="BF"/>
          <w:sz w:val="24"/>
          <w:szCs w:val="24"/>
        </w:rPr>
        <w:t>–</w:t>
      </w:r>
      <w:r w:rsidR="00ED28A7">
        <w:rPr>
          <w:rFonts w:ascii="Book Antiqua" w:hAnsi="Book Antiqua"/>
          <w:color w:val="2F5496" w:themeColor="accent5" w:themeShade="BF"/>
          <w:sz w:val="24"/>
          <w:szCs w:val="24"/>
        </w:rPr>
        <w:t xml:space="preserve"> </w:t>
      </w:r>
      <w:r w:rsidR="00B416E4">
        <w:rPr>
          <w:rFonts w:ascii="Book Antiqua" w:hAnsi="Book Antiqua"/>
          <w:color w:val="2F5496" w:themeColor="accent5" w:themeShade="BF"/>
          <w:sz w:val="24"/>
          <w:szCs w:val="24"/>
        </w:rPr>
        <w:t xml:space="preserve">Human Resources </w:t>
      </w:r>
      <w:r w:rsidR="000949E9">
        <w:rPr>
          <w:rFonts w:ascii="Book Antiqua" w:hAnsi="Book Antiqua"/>
          <w:color w:val="2F5496" w:themeColor="accent5" w:themeShade="BF"/>
          <w:sz w:val="24"/>
          <w:szCs w:val="24"/>
        </w:rPr>
        <w:t xml:space="preserve">Training Initiatives </w:t>
      </w:r>
    </w:p>
    <w:p w14:paraId="20A8D7CF" w14:textId="33D1DC82" w:rsidR="004A06A4" w:rsidRPr="00775613" w:rsidRDefault="004A06A4" w:rsidP="00B35E97">
      <w:pPr>
        <w:pStyle w:val="ListBullet"/>
        <w:numPr>
          <w:ilvl w:val="0"/>
          <w:numId w:val="0"/>
        </w:numPr>
        <w:spacing w:line="240" w:lineRule="auto"/>
        <w:rPr>
          <w:rFonts w:ascii="Book Antiqua" w:hAnsi="Book Antiqua"/>
        </w:rPr>
      </w:pPr>
      <w:bookmarkStart w:id="0" w:name="_Hlk150039965"/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3240"/>
        <w:gridCol w:w="3240"/>
        <w:gridCol w:w="2970"/>
      </w:tblGrid>
      <w:tr w:rsidR="0039205F" w:rsidRPr="00FE7671" w14:paraId="38FB6C9C" w14:textId="77777777" w:rsidTr="00267E3D">
        <w:trPr>
          <w:tblHeader/>
        </w:trPr>
        <w:tc>
          <w:tcPr>
            <w:tcW w:w="3240" w:type="dxa"/>
          </w:tcPr>
          <w:p w14:paraId="7E53C3E2" w14:textId="77777777" w:rsidR="0039205F" w:rsidRPr="00FE7671" w:rsidRDefault="0039205F" w:rsidP="00B35E97">
            <w:pPr>
              <w:pStyle w:val="ListBullet"/>
              <w:numPr>
                <w:ilvl w:val="0"/>
                <w:numId w:val="0"/>
              </w:numPr>
              <w:jc w:val="center"/>
              <w:rPr>
                <w:rFonts w:ascii="Book Antiqua" w:hAnsi="Book Antiqua"/>
                <w:b/>
                <w:bCs/>
              </w:rPr>
            </w:pPr>
            <w:r w:rsidRPr="00FE7671">
              <w:rPr>
                <w:rFonts w:ascii="Book Antiqua" w:hAnsi="Book Antiqua"/>
                <w:b/>
                <w:bCs/>
              </w:rPr>
              <w:t>Training Initiatives</w:t>
            </w:r>
          </w:p>
        </w:tc>
        <w:tc>
          <w:tcPr>
            <w:tcW w:w="3240" w:type="dxa"/>
          </w:tcPr>
          <w:p w14:paraId="6E8EBF1E" w14:textId="77777777" w:rsidR="0039205F" w:rsidRPr="00FE7671" w:rsidRDefault="0039205F" w:rsidP="00B35E97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Book Antiqua" w:hAnsi="Book Antiqua"/>
                <w:b/>
                <w:bCs/>
                <w:iCs/>
              </w:rPr>
            </w:pPr>
            <w:r w:rsidRPr="00FE7671">
              <w:rPr>
                <w:rFonts w:ascii="Book Antiqua" w:hAnsi="Book Antiqua"/>
                <w:b/>
                <w:bCs/>
                <w:iCs/>
              </w:rPr>
              <w:t>Operations and/or Performance Impacted</w:t>
            </w:r>
          </w:p>
        </w:tc>
        <w:tc>
          <w:tcPr>
            <w:tcW w:w="2970" w:type="dxa"/>
          </w:tcPr>
          <w:p w14:paraId="7546D237" w14:textId="77777777" w:rsidR="0039205F" w:rsidRPr="00FE7671" w:rsidRDefault="0039205F" w:rsidP="00B35E97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Book Antiqua" w:hAnsi="Book Antiqua"/>
                <w:b/>
                <w:bCs/>
                <w:iCs/>
              </w:rPr>
            </w:pPr>
            <w:r w:rsidRPr="00FE7671">
              <w:rPr>
                <w:rFonts w:ascii="Book Antiqua" w:hAnsi="Book Antiqua"/>
                <w:b/>
                <w:bCs/>
                <w:iCs/>
              </w:rPr>
              <w:t>Impact On Organization’s Goals</w:t>
            </w:r>
          </w:p>
        </w:tc>
      </w:tr>
      <w:tr w:rsidR="0039205F" w:rsidRPr="00FE7671" w14:paraId="5AF01E7B" w14:textId="77777777" w:rsidTr="003A3712">
        <w:trPr>
          <w:trHeight w:val="323"/>
          <w:tblHeader/>
        </w:trPr>
        <w:tc>
          <w:tcPr>
            <w:tcW w:w="3240" w:type="dxa"/>
          </w:tcPr>
          <w:p w14:paraId="2082746A" w14:textId="38F8C2C0" w:rsidR="0039205F" w:rsidRPr="00267E3D" w:rsidRDefault="0039205F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3240" w:type="dxa"/>
          </w:tcPr>
          <w:p w14:paraId="47B8D4E2" w14:textId="1747CFBA" w:rsidR="0039205F" w:rsidRPr="00267E3D" w:rsidRDefault="0039205F" w:rsidP="003A3712">
            <w:pPr>
              <w:pStyle w:val="ListNumber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2970" w:type="dxa"/>
          </w:tcPr>
          <w:p w14:paraId="18CBBBCB" w14:textId="19F997F8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</w:tr>
      <w:tr w:rsidR="0039205F" w:rsidRPr="00FE7671" w14:paraId="4DFF694E" w14:textId="77777777" w:rsidTr="00267E3D">
        <w:trPr>
          <w:tblHeader/>
        </w:trPr>
        <w:tc>
          <w:tcPr>
            <w:tcW w:w="3240" w:type="dxa"/>
          </w:tcPr>
          <w:p w14:paraId="48CE3651" w14:textId="77777777" w:rsidR="0039205F" w:rsidRPr="00267E3D" w:rsidRDefault="0039205F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3240" w:type="dxa"/>
          </w:tcPr>
          <w:p w14:paraId="2A068EE7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  <w:tc>
          <w:tcPr>
            <w:tcW w:w="2970" w:type="dxa"/>
          </w:tcPr>
          <w:p w14:paraId="58A506B6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</w:tr>
      <w:tr w:rsidR="0039205F" w:rsidRPr="00FE7671" w14:paraId="2A939867" w14:textId="77777777" w:rsidTr="00267E3D">
        <w:trPr>
          <w:tblHeader/>
        </w:trPr>
        <w:tc>
          <w:tcPr>
            <w:tcW w:w="3240" w:type="dxa"/>
          </w:tcPr>
          <w:p w14:paraId="5A77B278" w14:textId="77777777" w:rsidR="0039205F" w:rsidRPr="00267E3D" w:rsidRDefault="0039205F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3240" w:type="dxa"/>
          </w:tcPr>
          <w:p w14:paraId="3D069D54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  <w:tc>
          <w:tcPr>
            <w:tcW w:w="2970" w:type="dxa"/>
          </w:tcPr>
          <w:p w14:paraId="41CE8365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</w:tr>
      <w:tr w:rsidR="00806428" w:rsidRPr="00FE7671" w14:paraId="4FEECD78" w14:textId="77777777" w:rsidTr="00267E3D">
        <w:trPr>
          <w:tblHeader/>
        </w:trPr>
        <w:tc>
          <w:tcPr>
            <w:tcW w:w="3240" w:type="dxa"/>
          </w:tcPr>
          <w:p w14:paraId="595C1847" w14:textId="77777777" w:rsidR="00806428" w:rsidRPr="00267E3D" w:rsidRDefault="00806428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3240" w:type="dxa"/>
          </w:tcPr>
          <w:p w14:paraId="3D1C4B49" w14:textId="77777777" w:rsidR="00806428" w:rsidRPr="00267E3D" w:rsidRDefault="00806428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  <w:tc>
          <w:tcPr>
            <w:tcW w:w="2970" w:type="dxa"/>
          </w:tcPr>
          <w:p w14:paraId="01811427" w14:textId="77777777" w:rsidR="00806428" w:rsidRPr="00267E3D" w:rsidRDefault="00806428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</w:tr>
      <w:tr w:rsidR="00806428" w:rsidRPr="00FE7671" w14:paraId="719D99A0" w14:textId="77777777" w:rsidTr="00267E3D">
        <w:trPr>
          <w:tblHeader/>
        </w:trPr>
        <w:tc>
          <w:tcPr>
            <w:tcW w:w="3240" w:type="dxa"/>
          </w:tcPr>
          <w:p w14:paraId="05ADA5B3" w14:textId="77777777" w:rsidR="00806428" w:rsidRPr="00267E3D" w:rsidRDefault="00806428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3240" w:type="dxa"/>
          </w:tcPr>
          <w:p w14:paraId="71BA8031" w14:textId="77777777" w:rsidR="00806428" w:rsidRPr="00267E3D" w:rsidRDefault="00806428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  <w:tc>
          <w:tcPr>
            <w:tcW w:w="2970" w:type="dxa"/>
          </w:tcPr>
          <w:p w14:paraId="1AD4D289" w14:textId="77777777" w:rsidR="00806428" w:rsidRPr="00267E3D" w:rsidRDefault="00806428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</w:tr>
      <w:tr w:rsidR="0039205F" w:rsidRPr="00FE7671" w14:paraId="6707E787" w14:textId="77777777" w:rsidTr="00267E3D">
        <w:trPr>
          <w:tblHeader/>
        </w:trPr>
        <w:tc>
          <w:tcPr>
            <w:tcW w:w="3240" w:type="dxa"/>
          </w:tcPr>
          <w:p w14:paraId="7B4A71AB" w14:textId="77777777" w:rsidR="0039205F" w:rsidRPr="00267E3D" w:rsidRDefault="0039205F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</w:rPr>
            </w:pPr>
          </w:p>
        </w:tc>
        <w:tc>
          <w:tcPr>
            <w:tcW w:w="3240" w:type="dxa"/>
          </w:tcPr>
          <w:p w14:paraId="71F7AD8C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  <w:tc>
          <w:tcPr>
            <w:tcW w:w="2970" w:type="dxa"/>
          </w:tcPr>
          <w:p w14:paraId="45C9BA96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</w:pPr>
          </w:p>
        </w:tc>
      </w:tr>
      <w:tr w:rsidR="0039205F" w14:paraId="42A102FF" w14:textId="77777777" w:rsidTr="00267E3D">
        <w:trPr>
          <w:tblHeader/>
        </w:trPr>
        <w:tc>
          <w:tcPr>
            <w:tcW w:w="3240" w:type="dxa"/>
          </w:tcPr>
          <w:p w14:paraId="354A1A7C" w14:textId="77777777" w:rsidR="0039205F" w:rsidRPr="00267E3D" w:rsidRDefault="0039205F" w:rsidP="00B35E97">
            <w:pPr>
              <w:pStyle w:val="ListBullet"/>
              <w:numPr>
                <w:ilvl w:val="0"/>
                <w:numId w:val="0"/>
              </w:num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6E6C4DC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0E1B2682" w14:textId="77777777" w:rsidR="0039205F" w:rsidRPr="00267E3D" w:rsidRDefault="0039205F" w:rsidP="00B35E97">
            <w:pPr>
              <w:pStyle w:val="ListNumber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</w:p>
        </w:tc>
      </w:tr>
      <w:bookmarkEnd w:id="0"/>
    </w:tbl>
    <w:p w14:paraId="1CACD64E" w14:textId="77777777" w:rsidR="004A06A4" w:rsidRDefault="004A06A4" w:rsidP="00B35E97">
      <w:pPr>
        <w:pStyle w:val="ListBullet"/>
        <w:numPr>
          <w:ilvl w:val="0"/>
          <w:numId w:val="0"/>
        </w:numPr>
        <w:spacing w:line="240" w:lineRule="auto"/>
        <w:ind w:left="360"/>
        <w:rPr>
          <w:rFonts w:ascii="Book Antiqua" w:hAnsi="Book Antiqua"/>
        </w:rPr>
      </w:pPr>
    </w:p>
    <w:p w14:paraId="55566118" w14:textId="1B7E777F" w:rsidR="00B24763" w:rsidRPr="00B24763" w:rsidRDefault="00497238" w:rsidP="00B24763">
      <w:pPr>
        <w:pStyle w:val="ListBullet"/>
        <w:numPr>
          <w:ilvl w:val="0"/>
          <w:numId w:val="0"/>
        </w:numPr>
        <w:spacing w:line="240" w:lineRule="auto"/>
        <w:ind w:left="360" w:hanging="360"/>
        <w:outlineLvl w:val="0"/>
        <w:rPr>
          <w:rFonts w:ascii="Book Antiqua" w:hAnsi="Book Antiqua"/>
          <w:color w:val="2F5496" w:themeColor="accent5" w:themeShade="BF"/>
        </w:rPr>
      </w:pPr>
      <w:r w:rsidRPr="0035699E">
        <w:rPr>
          <w:rFonts w:ascii="Book Antiqua" w:hAnsi="Book Antiqua"/>
          <w:color w:val="2F5496" w:themeColor="accent5" w:themeShade="BF"/>
          <w:sz w:val="24"/>
          <w:szCs w:val="24"/>
        </w:rPr>
        <w:t>Narrative</w:t>
      </w:r>
    </w:p>
    <w:p w14:paraId="6A1D907D" w14:textId="77777777" w:rsidR="00B24763" w:rsidRDefault="00B2476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8740E35" w14:textId="5DBB00E1" w:rsidR="002C4CCA" w:rsidRPr="00B24763" w:rsidRDefault="00EC2FA2" w:rsidP="00B24763">
      <w:pPr>
        <w:pStyle w:val="ListBullet"/>
        <w:numPr>
          <w:ilvl w:val="0"/>
          <w:numId w:val="0"/>
        </w:numPr>
        <w:spacing w:line="240" w:lineRule="auto"/>
        <w:ind w:left="360" w:hanging="360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B2476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A6376EF" w14:textId="77777777" w:rsidR="00EC2FA2" w:rsidRPr="00B24763" w:rsidRDefault="00EC2FA2" w:rsidP="00EC2FA2">
      <w:pPr>
        <w:pStyle w:val="ListBullet"/>
        <w:numPr>
          <w:ilvl w:val="0"/>
          <w:numId w:val="0"/>
        </w:numPr>
        <w:spacing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4F609753" w14:textId="77777777" w:rsidR="002C4CCA" w:rsidRPr="00B24763" w:rsidRDefault="002C4CCA" w:rsidP="00B24763">
      <w:pPr>
        <w:pStyle w:val="ListBullet"/>
        <w:numPr>
          <w:ilvl w:val="0"/>
          <w:numId w:val="0"/>
        </w:numPr>
        <w:spacing w:line="480" w:lineRule="auto"/>
        <w:ind w:left="360" w:hanging="360"/>
        <w:contextualSpacing w:val="0"/>
        <w:rPr>
          <w:rFonts w:ascii="Times New Roman" w:hAnsi="Times New Roman" w:cs="Times New Roman"/>
          <w:sz w:val="24"/>
          <w:szCs w:val="24"/>
        </w:rPr>
      </w:pPr>
    </w:p>
    <w:sectPr w:rsidR="002C4CCA" w:rsidRPr="00B2476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D26B96" w14:textId="77777777" w:rsidR="00EC3502" w:rsidRDefault="00EC3502" w:rsidP="00EB4C63">
      <w:pPr>
        <w:spacing w:after="0" w:line="240" w:lineRule="auto"/>
      </w:pPr>
      <w:r>
        <w:separator/>
      </w:r>
    </w:p>
  </w:endnote>
  <w:endnote w:type="continuationSeparator" w:id="0">
    <w:p w14:paraId="59538ABE" w14:textId="77777777" w:rsidR="00EC3502" w:rsidRDefault="00EC3502" w:rsidP="00EB4C63">
      <w:pPr>
        <w:spacing w:after="0" w:line="240" w:lineRule="auto"/>
      </w:pPr>
      <w:r>
        <w:continuationSeparator/>
      </w:r>
    </w:p>
  </w:endnote>
  <w:endnote w:type="continuationNotice" w:id="1">
    <w:p w14:paraId="63515760" w14:textId="77777777" w:rsidR="00AF1FE3" w:rsidRDefault="00AF1F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488D1C" w14:textId="77777777" w:rsidR="00EC3502" w:rsidRDefault="00EC3502" w:rsidP="00EB4C63">
      <w:pPr>
        <w:spacing w:after="0" w:line="240" w:lineRule="auto"/>
      </w:pPr>
      <w:r>
        <w:separator/>
      </w:r>
    </w:p>
  </w:footnote>
  <w:footnote w:type="continuationSeparator" w:id="0">
    <w:p w14:paraId="20F5B247" w14:textId="77777777" w:rsidR="00EC3502" w:rsidRDefault="00EC3502" w:rsidP="00EB4C63">
      <w:pPr>
        <w:spacing w:after="0" w:line="240" w:lineRule="auto"/>
      </w:pPr>
      <w:r>
        <w:continuationSeparator/>
      </w:r>
    </w:p>
  </w:footnote>
  <w:footnote w:type="continuationNotice" w:id="1">
    <w:p w14:paraId="7DC89A7C" w14:textId="77777777" w:rsidR="00AF1FE3" w:rsidRDefault="00AF1F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861695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4A7D40C" w14:textId="531FDDA8" w:rsidR="00A616F0" w:rsidRPr="00A616F0" w:rsidRDefault="00A616F0">
        <w:pPr>
          <w:pStyle w:val="Header"/>
          <w:jc w:val="right"/>
          <w:rPr>
            <w:rFonts w:ascii="Times New Roman" w:hAnsi="Times New Roman" w:cs="Times New Roman"/>
          </w:rPr>
        </w:pPr>
        <w:r w:rsidRPr="00A616F0">
          <w:rPr>
            <w:rFonts w:ascii="Times New Roman" w:hAnsi="Times New Roman" w:cs="Times New Roman"/>
          </w:rPr>
          <w:fldChar w:fldCharType="begin"/>
        </w:r>
        <w:r w:rsidRPr="00A616F0">
          <w:rPr>
            <w:rFonts w:ascii="Times New Roman" w:hAnsi="Times New Roman" w:cs="Times New Roman"/>
          </w:rPr>
          <w:instrText xml:space="preserve"> PAGE   \* MERGEFORMAT </w:instrText>
        </w:r>
        <w:r w:rsidRPr="00A616F0">
          <w:rPr>
            <w:rFonts w:ascii="Times New Roman" w:hAnsi="Times New Roman" w:cs="Times New Roman"/>
          </w:rPr>
          <w:fldChar w:fldCharType="separate"/>
        </w:r>
        <w:r w:rsidRPr="00A616F0">
          <w:rPr>
            <w:rFonts w:ascii="Times New Roman" w:hAnsi="Times New Roman" w:cs="Times New Roman"/>
            <w:noProof/>
          </w:rPr>
          <w:t>2</w:t>
        </w:r>
        <w:r w:rsidRPr="00A616F0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964B300" w14:textId="1336F328" w:rsidR="00EB4C63" w:rsidRPr="00EB4C63" w:rsidRDefault="00EB4C6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7CA444B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11CD3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DD26A56"/>
    <w:multiLevelType w:val="hybridMultilevel"/>
    <w:tmpl w:val="A78E8FA4"/>
    <w:lvl w:ilvl="0" w:tplc="00D2B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50086F"/>
    <w:multiLevelType w:val="hybridMultilevel"/>
    <w:tmpl w:val="C93A6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5B2B06"/>
    <w:multiLevelType w:val="hybridMultilevel"/>
    <w:tmpl w:val="649A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1432">
    <w:abstractNumId w:val="2"/>
  </w:num>
  <w:num w:numId="2" w16cid:durableId="806047652">
    <w:abstractNumId w:val="1"/>
  </w:num>
  <w:num w:numId="3" w16cid:durableId="162163831">
    <w:abstractNumId w:val="0"/>
  </w:num>
  <w:num w:numId="4" w16cid:durableId="1405761389">
    <w:abstractNumId w:val="0"/>
  </w:num>
  <w:num w:numId="5" w16cid:durableId="679041554">
    <w:abstractNumId w:val="0"/>
  </w:num>
  <w:num w:numId="6" w16cid:durableId="1525945598">
    <w:abstractNumId w:val="4"/>
  </w:num>
  <w:num w:numId="7" w16cid:durableId="4943385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tjQ2NDIzsTA3MzRR0lEKTi0uzszPAykwqQUA2CRgwiwAAAA="/>
  </w:docVars>
  <w:rsids>
    <w:rsidRoot w:val="004A06A4"/>
    <w:rsid w:val="000028A7"/>
    <w:rsid w:val="00011624"/>
    <w:rsid w:val="0001465C"/>
    <w:rsid w:val="000843C4"/>
    <w:rsid w:val="000949E9"/>
    <w:rsid w:val="000A0D67"/>
    <w:rsid w:val="000C15AF"/>
    <w:rsid w:val="000C612B"/>
    <w:rsid w:val="000F5FB7"/>
    <w:rsid w:val="00140D34"/>
    <w:rsid w:val="001618A4"/>
    <w:rsid w:val="001821EB"/>
    <w:rsid w:val="00205ED3"/>
    <w:rsid w:val="00213918"/>
    <w:rsid w:val="00260758"/>
    <w:rsid w:val="00267E3D"/>
    <w:rsid w:val="002A3FBF"/>
    <w:rsid w:val="002C4CCA"/>
    <w:rsid w:val="00325AA8"/>
    <w:rsid w:val="00354429"/>
    <w:rsid w:val="0035699E"/>
    <w:rsid w:val="0039205F"/>
    <w:rsid w:val="003A3712"/>
    <w:rsid w:val="003A51AF"/>
    <w:rsid w:val="003D183B"/>
    <w:rsid w:val="00467DF9"/>
    <w:rsid w:val="0047612C"/>
    <w:rsid w:val="00497238"/>
    <w:rsid w:val="004A06A4"/>
    <w:rsid w:val="004A2BC9"/>
    <w:rsid w:val="004E7E90"/>
    <w:rsid w:val="0053701C"/>
    <w:rsid w:val="00560F2D"/>
    <w:rsid w:val="00573124"/>
    <w:rsid w:val="006A0C32"/>
    <w:rsid w:val="006A6BDE"/>
    <w:rsid w:val="006D6D08"/>
    <w:rsid w:val="006D7464"/>
    <w:rsid w:val="006E1FA4"/>
    <w:rsid w:val="007E30A5"/>
    <w:rsid w:val="00806428"/>
    <w:rsid w:val="00906E1B"/>
    <w:rsid w:val="00943702"/>
    <w:rsid w:val="00A616F0"/>
    <w:rsid w:val="00A6217E"/>
    <w:rsid w:val="00A86BE0"/>
    <w:rsid w:val="00A92790"/>
    <w:rsid w:val="00AB1B20"/>
    <w:rsid w:val="00AF1FE3"/>
    <w:rsid w:val="00B24763"/>
    <w:rsid w:val="00B35E97"/>
    <w:rsid w:val="00B416E4"/>
    <w:rsid w:val="00B83F14"/>
    <w:rsid w:val="00B9270E"/>
    <w:rsid w:val="00B9329C"/>
    <w:rsid w:val="00B974B2"/>
    <w:rsid w:val="00C07C71"/>
    <w:rsid w:val="00C971D9"/>
    <w:rsid w:val="00CB6514"/>
    <w:rsid w:val="00D43BA0"/>
    <w:rsid w:val="00D524AE"/>
    <w:rsid w:val="00DA6AAA"/>
    <w:rsid w:val="00E127BF"/>
    <w:rsid w:val="00E41E24"/>
    <w:rsid w:val="00E72C1A"/>
    <w:rsid w:val="00EB4197"/>
    <w:rsid w:val="00EB4C63"/>
    <w:rsid w:val="00EC2FA2"/>
    <w:rsid w:val="00EC3502"/>
    <w:rsid w:val="00ED28A7"/>
    <w:rsid w:val="00EE2B17"/>
    <w:rsid w:val="00FE2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180497"/>
  <w15:chartTrackingRefBased/>
  <w15:docId w15:val="{AB89605E-D0FC-49DD-A4D8-39749A4A6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6A4"/>
  </w:style>
  <w:style w:type="paragraph" w:styleId="Heading1">
    <w:name w:val="heading 1"/>
    <w:basedOn w:val="Normal"/>
    <w:next w:val="Normal"/>
    <w:link w:val="Heading1Char"/>
    <w:uiPriority w:val="9"/>
    <w:qFormat/>
    <w:rsid w:val="004A2BC9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6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BC9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06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A06A4"/>
    <w:pPr>
      <w:ind w:left="720"/>
      <w:contextualSpacing/>
    </w:pPr>
  </w:style>
  <w:style w:type="table" w:styleId="TableGrid">
    <w:name w:val="Table Grid"/>
    <w:basedOn w:val="TableNormal"/>
    <w:uiPriority w:val="39"/>
    <w:rsid w:val="004A06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4A06A4"/>
    <w:pPr>
      <w:numPr>
        <w:numId w:val="2"/>
      </w:numPr>
      <w:contextualSpacing/>
    </w:pPr>
  </w:style>
  <w:style w:type="paragraph" w:styleId="ListNumber">
    <w:name w:val="List Number"/>
    <w:basedOn w:val="Normal"/>
    <w:uiPriority w:val="99"/>
    <w:unhideWhenUsed/>
    <w:rsid w:val="004A06A4"/>
    <w:pPr>
      <w:numPr>
        <w:numId w:val="3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0146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65C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B1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B1B20"/>
  </w:style>
  <w:style w:type="character" w:customStyle="1" w:styleId="eop">
    <w:name w:val="eop"/>
    <w:basedOn w:val="DefaultParagraphFont"/>
    <w:rsid w:val="00AB1B20"/>
  </w:style>
  <w:style w:type="table" w:customStyle="1" w:styleId="TableGrid11">
    <w:name w:val="Table Grid11"/>
    <w:basedOn w:val="TableNormal"/>
    <w:next w:val="TableGrid"/>
    <w:uiPriority w:val="59"/>
    <w:rsid w:val="00205ED3"/>
    <w:pPr>
      <w:spacing w:after="0" w:line="240" w:lineRule="auto"/>
    </w:pPr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4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63"/>
  </w:style>
  <w:style w:type="paragraph" w:styleId="Footer">
    <w:name w:val="footer"/>
    <w:basedOn w:val="Normal"/>
    <w:link w:val="FooterChar"/>
    <w:uiPriority w:val="99"/>
    <w:unhideWhenUsed/>
    <w:rsid w:val="00EB4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C63"/>
  </w:style>
  <w:style w:type="character" w:styleId="CommentReference">
    <w:name w:val="annotation reference"/>
    <w:basedOn w:val="DefaultParagraphFont"/>
    <w:uiPriority w:val="99"/>
    <w:semiHidden/>
    <w:unhideWhenUsed/>
    <w:rsid w:val="00EE2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2B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2B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B1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E2B1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4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E3084F36901B44B9754B6B9EB93F0F" ma:contentTypeVersion="4" ma:contentTypeDescription="Create a new document." ma:contentTypeScope="" ma:versionID="a1591035a4ac5260c533f7425a46f429">
  <xsd:schema xmlns:xsd="http://www.w3.org/2001/XMLSchema" xmlns:xs="http://www.w3.org/2001/XMLSchema" xmlns:p="http://schemas.microsoft.com/office/2006/metadata/properties" xmlns:ns2="02dfdd34-b731-478c-9b3d-b792e0e38b25" targetNamespace="http://schemas.microsoft.com/office/2006/metadata/properties" ma:root="true" ma:fieldsID="82078b41ae3d421d0f373f55026eb3c4" ns2:_="">
    <xsd:import namespace="02dfdd34-b731-478c-9b3d-b792e0e38b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dfdd34-b731-478c-9b3d-b792e0e38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76D92A-F136-4392-949A-D010B91B08C9}">
  <ds:schemaRefs>
    <ds:schemaRef ds:uri="http://purl.org/dc/elements/1.1/"/>
    <ds:schemaRef ds:uri="02dfdd34-b731-478c-9b3d-b792e0e38b25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9B08E88-3259-46E3-8366-B948C61DB9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4FFC6-A57E-4811-8541-42FBC61062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dfdd34-b731-478c-9b3d-b792e0e38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ken, Atrenda</dc:creator>
  <cp:keywords/>
  <dc:description/>
  <cp:lastModifiedBy>Theresa Williams</cp:lastModifiedBy>
  <cp:revision>2</cp:revision>
  <dcterms:created xsi:type="dcterms:W3CDTF">2025-10-06T00:02:00Z</dcterms:created>
  <dcterms:modified xsi:type="dcterms:W3CDTF">2025-10-06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E3084F36901B44B9754B6B9EB93F0F</vt:lpwstr>
  </property>
  <property fmtid="{D5CDD505-2E9C-101B-9397-08002B2CF9AE}" pid="3" name="GrammarlyDocumentId">
    <vt:lpwstr>bf4d7138a4b68c35d08e7fb5a7058797d88b767303e901f9d26ed93189e82b7b</vt:lpwstr>
  </property>
</Properties>
</file>